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46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9"/>
        <w:gridCol w:w="6049"/>
        <w:gridCol w:w="2333"/>
      </w:tblGrid>
      <w:tr w:rsidR="00312154" w14:paraId="283BA871" w14:textId="77777777" w:rsidTr="00F73ECE">
        <w:trPr>
          <w:trHeight w:val="1419"/>
        </w:trPr>
        <w:tc>
          <w:tcPr>
            <w:tcW w:w="2079" w:type="dxa"/>
            <w:vAlign w:val="center"/>
          </w:tcPr>
          <w:p w14:paraId="7D14138F" w14:textId="77777777" w:rsidR="00312154" w:rsidRDefault="00312154" w:rsidP="00312154">
            <w:pPr>
              <w:jc w:val="center"/>
              <w:rPr>
                <w:b/>
                <w:sz w:val="16"/>
              </w:rPr>
            </w:pPr>
            <w:r w:rsidRPr="00A53BB2">
              <w:rPr>
                <w:b/>
                <w:noProof/>
                <w:sz w:val="16"/>
                <w:lang w:val="en-IN" w:eastAsia="en-IN"/>
              </w:rPr>
              <w:drawing>
                <wp:anchor distT="0" distB="0" distL="114300" distR="114300" simplePos="0" relativeHeight="251671552" behindDoc="0" locked="0" layoutInCell="1" allowOverlap="1" wp14:anchorId="1001336F" wp14:editId="191EE1E6">
                  <wp:simplePos x="0" y="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638175" cy="659765"/>
                  <wp:effectExtent l="0" t="0" r="9525" b="6985"/>
                  <wp:wrapSquare wrapText="bothSides"/>
                  <wp:docPr id="1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659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A53BB2">
              <w:rPr>
                <w:b/>
                <w:sz w:val="16"/>
              </w:rPr>
              <w:t>Indian Concrete Institute</w:t>
            </w:r>
          </w:p>
          <w:p w14:paraId="063F4858" w14:textId="77777777" w:rsidR="00312154" w:rsidRPr="00A53BB2" w:rsidRDefault="00312154" w:rsidP="00312154">
            <w:pPr>
              <w:jc w:val="center"/>
              <w:rPr>
                <w:b/>
              </w:rPr>
            </w:pPr>
            <w:r>
              <w:rPr>
                <w:b/>
                <w:sz w:val="16"/>
              </w:rPr>
              <w:t>Chennai Centre</w:t>
            </w:r>
          </w:p>
        </w:tc>
        <w:tc>
          <w:tcPr>
            <w:tcW w:w="6049" w:type="dxa"/>
            <w:vAlign w:val="center"/>
          </w:tcPr>
          <w:p w14:paraId="44C700F4" w14:textId="2181E564" w:rsidR="00312154" w:rsidRPr="00031EA6" w:rsidRDefault="00312154" w:rsidP="0031215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ICI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(CC)</w:t>
            </w:r>
            <w:r w:rsidR="00495F70">
              <w:rPr>
                <w:rFonts w:ascii="Arial" w:hAnsi="Arial" w:cs="Arial"/>
                <w:b/>
                <w:sz w:val="28"/>
                <w:szCs w:val="28"/>
              </w:rPr>
              <w:t xml:space="preserve">- </w:t>
            </w:r>
            <w:proofErr w:type="spellStart"/>
            <w:r w:rsidR="00495F70">
              <w:rPr>
                <w:rFonts w:ascii="Arial" w:hAnsi="Arial" w:cs="Arial"/>
                <w:b/>
                <w:sz w:val="28"/>
                <w:szCs w:val="28"/>
              </w:rPr>
              <w:t>UltraTech</w:t>
            </w:r>
            <w:proofErr w:type="spellEnd"/>
            <w:r w:rsidR="00495F70">
              <w:rPr>
                <w:rFonts w:ascii="Arial" w:hAnsi="Arial" w:cs="Arial"/>
                <w:b/>
                <w:sz w:val="28"/>
                <w:szCs w:val="28"/>
              </w:rPr>
              <w:t xml:space="preserve"> Award 20</w:t>
            </w:r>
            <w:r w:rsidR="00426329">
              <w:rPr>
                <w:rFonts w:ascii="Arial" w:hAnsi="Arial" w:cs="Arial"/>
                <w:b/>
                <w:sz w:val="28"/>
                <w:szCs w:val="28"/>
              </w:rPr>
              <w:t>20</w:t>
            </w:r>
          </w:p>
          <w:p w14:paraId="217C7832" w14:textId="74FA0260" w:rsidR="00312154" w:rsidRPr="00B120FE" w:rsidRDefault="00312154" w:rsidP="00312154">
            <w:pPr>
              <w:jc w:val="center"/>
              <w:rPr>
                <w:rFonts w:ascii="Arial" w:hAnsi="Arial" w:cs="Arial"/>
                <w:sz w:val="40"/>
                <w:szCs w:val="28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Best</w:t>
            </w:r>
            <w:r w:rsidRPr="002B0B6B">
              <w:rPr>
                <w:rFonts w:ascii="Arial" w:hAnsi="Arial" w:cs="Arial"/>
                <w:b/>
                <w:sz w:val="26"/>
                <w:szCs w:val="26"/>
              </w:rPr>
              <w:t xml:space="preserve"> Student Chapter</w:t>
            </w:r>
            <w:r w:rsidRPr="00B120FE">
              <w:rPr>
                <w:rFonts w:ascii="Arial" w:hAnsi="Arial" w:cs="Arial"/>
                <w:sz w:val="40"/>
                <w:szCs w:val="28"/>
              </w:rPr>
              <w:t xml:space="preserve"> </w:t>
            </w:r>
          </w:p>
        </w:tc>
        <w:tc>
          <w:tcPr>
            <w:tcW w:w="2333" w:type="dxa"/>
            <w:vAlign w:val="center"/>
          </w:tcPr>
          <w:p w14:paraId="3F1BCAB0" w14:textId="77777777" w:rsidR="00312154" w:rsidRDefault="00312154" w:rsidP="00312154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0CCED5A" wp14:editId="60BA6365">
                  <wp:extent cx="1073374" cy="49580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ltraTech Logo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832" cy="513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3ECE" w14:paraId="16B57B6D" w14:textId="77777777" w:rsidTr="00AD402F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1081"/>
        </w:trPr>
        <w:tc>
          <w:tcPr>
            <w:tcW w:w="10461" w:type="dxa"/>
            <w:gridSpan w:val="3"/>
            <w:vAlign w:val="center"/>
          </w:tcPr>
          <w:p w14:paraId="13B9BD1D" w14:textId="63DA9D3A" w:rsidR="00F73ECE" w:rsidRPr="00BD231F" w:rsidRDefault="00F73ECE" w:rsidP="00BD231F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IN"/>
              </w:rPr>
            </w:pPr>
            <w:r w:rsidRPr="00BD231F">
              <w:rPr>
                <w:rFonts w:cstheme="minorHAnsi"/>
                <w:sz w:val="24"/>
                <w:szCs w:val="24"/>
              </w:rPr>
              <w:t xml:space="preserve">The </w:t>
            </w:r>
            <w:r w:rsidR="00005863" w:rsidRPr="00BD231F">
              <w:rPr>
                <w:rFonts w:cstheme="minorHAnsi"/>
                <w:sz w:val="24"/>
                <w:szCs w:val="24"/>
              </w:rPr>
              <w:t>college</w:t>
            </w:r>
            <w:r w:rsidR="00ED48F4" w:rsidRPr="00BD231F">
              <w:rPr>
                <w:rFonts w:cstheme="minorHAnsi"/>
                <w:sz w:val="24"/>
                <w:szCs w:val="24"/>
              </w:rPr>
              <w:t xml:space="preserve">/institution </w:t>
            </w:r>
            <w:r w:rsidRPr="00BD231F">
              <w:rPr>
                <w:rFonts w:cstheme="minorHAnsi"/>
                <w:sz w:val="24"/>
                <w:szCs w:val="24"/>
              </w:rPr>
              <w:t xml:space="preserve">must be </w:t>
            </w:r>
            <w:r w:rsidR="00ED48F4" w:rsidRPr="00BD231F">
              <w:rPr>
                <w:rFonts w:cstheme="minorHAnsi"/>
                <w:sz w:val="24"/>
                <w:szCs w:val="24"/>
              </w:rPr>
              <w:t>located in</w:t>
            </w:r>
            <w:r w:rsidRPr="00BD231F">
              <w:rPr>
                <w:rFonts w:cstheme="minorHAnsi"/>
                <w:sz w:val="24"/>
                <w:szCs w:val="24"/>
                <w:lang w:val="en-IN"/>
              </w:rPr>
              <w:t xml:space="preserve"> ICI </w:t>
            </w:r>
            <w:r w:rsidR="00005863" w:rsidRPr="00BD231F">
              <w:rPr>
                <w:rFonts w:cstheme="minorHAnsi"/>
                <w:sz w:val="24"/>
                <w:szCs w:val="24"/>
                <w:lang w:val="en-IN"/>
              </w:rPr>
              <w:t xml:space="preserve">– </w:t>
            </w:r>
            <w:r w:rsidRPr="00BD231F">
              <w:rPr>
                <w:rFonts w:cstheme="minorHAnsi"/>
                <w:sz w:val="24"/>
                <w:szCs w:val="24"/>
                <w:lang w:val="en-IN"/>
              </w:rPr>
              <w:t>CC</w:t>
            </w:r>
            <w:r w:rsidR="00005863" w:rsidRPr="00BD231F">
              <w:rPr>
                <w:rFonts w:cstheme="minorHAnsi"/>
                <w:sz w:val="24"/>
                <w:szCs w:val="24"/>
                <w:lang w:val="en-IN"/>
              </w:rPr>
              <w:t xml:space="preserve"> region</w:t>
            </w:r>
            <w:r w:rsidRPr="00BD231F">
              <w:rPr>
                <w:rFonts w:cstheme="minorHAnsi"/>
                <w:sz w:val="24"/>
                <w:szCs w:val="24"/>
                <w:lang w:val="en-IN"/>
              </w:rPr>
              <w:t xml:space="preserve"> </w:t>
            </w:r>
            <w:r w:rsidR="00B25710" w:rsidRPr="00BD231F">
              <w:rPr>
                <w:rFonts w:cstheme="minorHAnsi"/>
                <w:sz w:val="24"/>
                <w:szCs w:val="24"/>
                <w:lang w:val="en-IN"/>
              </w:rPr>
              <w:t>(</w:t>
            </w:r>
            <w:r w:rsidR="00B25710" w:rsidRPr="00BD231F">
              <w:rPr>
                <w:rFonts w:cstheme="minorHAnsi"/>
                <w:sz w:val="24"/>
                <w:szCs w:val="24"/>
              </w:rPr>
              <w:t xml:space="preserve">Chennai, </w:t>
            </w:r>
            <w:proofErr w:type="spellStart"/>
            <w:r w:rsidR="00B25710" w:rsidRPr="00BD231F">
              <w:rPr>
                <w:rFonts w:cstheme="minorHAnsi"/>
                <w:sz w:val="24"/>
                <w:szCs w:val="24"/>
              </w:rPr>
              <w:t>Chengalpet</w:t>
            </w:r>
            <w:proofErr w:type="spellEnd"/>
            <w:r w:rsidR="00B25710" w:rsidRPr="00BD231F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B25710" w:rsidRPr="00BD231F">
              <w:rPr>
                <w:rFonts w:cstheme="minorHAnsi"/>
                <w:sz w:val="24"/>
                <w:szCs w:val="24"/>
              </w:rPr>
              <w:t>Kancheepuram</w:t>
            </w:r>
            <w:proofErr w:type="spellEnd"/>
            <w:r w:rsidR="00B25710" w:rsidRPr="00BD231F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B25710" w:rsidRPr="00BD231F">
              <w:rPr>
                <w:rFonts w:cstheme="minorHAnsi"/>
                <w:sz w:val="24"/>
                <w:szCs w:val="24"/>
              </w:rPr>
              <w:t>Ranipet</w:t>
            </w:r>
            <w:proofErr w:type="spellEnd"/>
            <w:r w:rsidR="00B25710" w:rsidRPr="00BD231F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B25710" w:rsidRPr="00BD231F">
              <w:rPr>
                <w:rFonts w:cstheme="minorHAnsi"/>
                <w:sz w:val="24"/>
                <w:szCs w:val="24"/>
              </w:rPr>
              <w:t>Tirupattur</w:t>
            </w:r>
            <w:proofErr w:type="spellEnd"/>
            <w:r w:rsidR="00B25710" w:rsidRPr="00BD231F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B25710" w:rsidRPr="00BD231F">
              <w:rPr>
                <w:rFonts w:cstheme="minorHAnsi"/>
                <w:sz w:val="24"/>
                <w:szCs w:val="24"/>
              </w:rPr>
              <w:t>Thiruvannamalai</w:t>
            </w:r>
            <w:proofErr w:type="spellEnd"/>
            <w:r w:rsidR="00B25710" w:rsidRPr="00BD231F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B25710" w:rsidRPr="00BD231F">
              <w:rPr>
                <w:rFonts w:cstheme="minorHAnsi"/>
                <w:sz w:val="24"/>
                <w:szCs w:val="24"/>
              </w:rPr>
              <w:t>Thiruvallur</w:t>
            </w:r>
            <w:proofErr w:type="spellEnd"/>
            <w:r w:rsidR="00B25710" w:rsidRPr="00BD231F">
              <w:rPr>
                <w:rFonts w:cstheme="minorHAnsi"/>
                <w:sz w:val="24"/>
                <w:szCs w:val="24"/>
              </w:rPr>
              <w:t>, and Vellore).</w:t>
            </w:r>
            <w:r w:rsidR="00B25710" w:rsidRPr="00BD231F">
              <w:rPr>
                <w:rFonts w:cstheme="minorHAnsi"/>
                <w:sz w:val="24"/>
                <w:szCs w:val="24"/>
                <w:lang w:val="en-IN"/>
              </w:rPr>
              <w:t xml:space="preserve"> </w:t>
            </w:r>
          </w:p>
          <w:p w14:paraId="3794EAFF" w14:textId="77777777" w:rsidR="00BD231F" w:rsidRPr="00BD231F" w:rsidRDefault="00BD231F" w:rsidP="00BD231F">
            <w:pPr>
              <w:pStyle w:val="Default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</w:rPr>
            </w:pPr>
            <w:r w:rsidRPr="00BD231F">
              <w:rPr>
                <w:rFonts w:asciiTheme="minorHAnsi" w:hAnsiTheme="minorHAnsi" w:cstheme="minorHAnsi"/>
              </w:rPr>
              <w:t>Must have conducted technical activities in the field of concrete under the banner of ICI.</w:t>
            </w:r>
          </w:p>
          <w:p w14:paraId="5939BA86" w14:textId="61F18C69" w:rsidR="00F73ECE" w:rsidRPr="00BD231F" w:rsidRDefault="00BD231F" w:rsidP="00005863">
            <w:pPr>
              <w:pStyle w:val="Default"/>
              <w:numPr>
                <w:ilvl w:val="0"/>
                <w:numId w:val="3"/>
              </w:numPr>
              <w:jc w:val="both"/>
              <w:rPr>
                <w:color w:val="auto"/>
                <w:sz w:val="20"/>
                <w:szCs w:val="20"/>
              </w:rPr>
            </w:pPr>
            <w:r w:rsidRPr="00BD231F">
              <w:rPr>
                <w:rFonts w:asciiTheme="minorHAnsi" w:hAnsiTheme="minorHAnsi" w:cstheme="minorHAnsi"/>
                <w:color w:val="auto"/>
              </w:rPr>
              <w:t>The awards for 1</w:t>
            </w:r>
            <w:r w:rsidRPr="00BD231F">
              <w:rPr>
                <w:rFonts w:asciiTheme="minorHAnsi" w:hAnsiTheme="minorHAnsi" w:cstheme="minorHAnsi"/>
                <w:color w:val="auto"/>
                <w:vertAlign w:val="superscript"/>
              </w:rPr>
              <w:t>st</w:t>
            </w:r>
            <w:r w:rsidRPr="00BD231F">
              <w:rPr>
                <w:rFonts w:asciiTheme="minorHAnsi" w:hAnsiTheme="minorHAnsi" w:cstheme="minorHAnsi"/>
                <w:color w:val="auto"/>
              </w:rPr>
              <w:t>, 2</w:t>
            </w:r>
            <w:r w:rsidRPr="00BD231F">
              <w:rPr>
                <w:rFonts w:asciiTheme="minorHAnsi" w:hAnsiTheme="minorHAnsi" w:cstheme="minorHAnsi"/>
                <w:color w:val="auto"/>
                <w:vertAlign w:val="superscript"/>
              </w:rPr>
              <w:t>nd</w:t>
            </w:r>
            <w:r w:rsidRPr="00BD231F">
              <w:rPr>
                <w:rFonts w:asciiTheme="minorHAnsi" w:hAnsiTheme="minorHAnsi" w:cstheme="minorHAnsi"/>
                <w:color w:val="auto"/>
              </w:rPr>
              <w:t>, and 3</w:t>
            </w:r>
            <w:r w:rsidRPr="00BD231F">
              <w:rPr>
                <w:rFonts w:asciiTheme="minorHAnsi" w:hAnsiTheme="minorHAnsi" w:cstheme="minorHAnsi"/>
                <w:color w:val="auto"/>
                <w:vertAlign w:val="superscript"/>
              </w:rPr>
              <w:t>rd</w:t>
            </w:r>
            <w:r w:rsidRPr="00BD231F">
              <w:rPr>
                <w:rFonts w:asciiTheme="minorHAnsi" w:hAnsiTheme="minorHAnsi" w:cstheme="minorHAnsi"/>
                <w:color w:val="auto"/>
              </w:rPr>
              <w:t xml:space="preserve"> places will be given.</w:t>
            </w:r>
          </w:p>
        </w:tc>
      </w:tr>
    </w:tbl>
    <w:p w14:paraId="5BBF85BC" w14:textId="77777777" w:rsidR="00327F44" w:rsidRPr="006F1E55" w:rsidRDefault="00327F44" w:rsidP="001D3FC8">
      <w:pPr>
        <w:spacing w:after="0" w:line="240" w:lineRule="auto"/>
        <w:rPr>
          <w:b/>
          <w:sz w:val="2"/>
          <w:szCs w:val="26"/>
        </w:rPr>
      </w:pPr>
    </w:p>
    <w:p w14:paraId="5D7A5869" w14:textId="77777777" w:rsidR="00451F85" w:rsidRPr="009844C9" w:rsidRDefault="00312154" w:rsidP="001D3FC8">
      <w:pPr>
        <w:spacing w:after="0" w:line="240" w:lineRule="auto"/>
        <w:rPr>
          <w:sz w:val="24"/>
          <w:szCs w:val="24"/>
        </w:rPr>
      </w:pPr>
      <w:proofErr w:type="gramStart"/>
      <w:r w:rsidRPr="009844C9">
        <w:rPr>
          <w:b/>
          <w:sz w:val="24"/>
          <w:szCs w:val="24"/>
        </w:rPr>
        <w:t>D</w:t>
      </w:r>
      <w:r w:rsidR="001D3FC8" w:rsidRPr="009844C9">
        <w:rPr>
          <w:b/>
          <w:sz w:val="24"/>
          <w:szCs w:val="24"/>
        </w:rPr>
        <w:t>etails about ICI Student Chapter being nominated for the award.</w:t>
      </w:r>
      <w:proofErr w:type="gramEnd"/>
    </w:p>
    <w:p w14:paraId="399E8930" w14:textId="77777777" w:rsidR="008A412F" w:rsidRPr="006F1E55" w:rsidRDefault="008A412F" w:rsidP="00EA27F7">
      <w:pPr>
        <w:spacing w:after="0" w:line="240" w:lineRule="auto"/>
        <w:ind w:left="2160" w:firstLine="720"/>
        <w:rPr>
          <w:sz w:val="8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3114"/>
        <w:gridCol w:w="2410"/>
        <w:gridCol w:w="992"/>
        <w:gridCol w:w="2693"/>
        <w:gridCol w:w="1226"/>
      </w:tblGrid>
      <w:tr w:rsidR="001D3FC8" w14:paraId="2B30C5D1" w14:textId="77777777" w:rsidTr="00B53907">
        <w:trPr>
          <w:trHeight w:val="816"/>
        </w:trPr>
        <w:tc>
          <w:tcPr>
            <w:tcW w:w="3114" w:type="dxa"/>
          </w:tcPr>
          <w:p w14:paraId="6B8E9ABA" w14:textId="77777777" w:rsidR="001D3FC8" w:rsidRPr="0076696D" w:rsidRDefault="001D3FC8" w:rsidP="002B0B6B">
            <w:pPr>
              <w:spacing w:line="312" w:lineRule="auto"/>
              <w:rPr>
                <w:sz w:val="20"/>
              </w:rPr>
            </w:pPr>
            <w:r w:rsidRPr="0076696D">
              <w:rPr>
                <w:sz w:val="20"/>
              </w:rPr>
              <w:t>Name of the Institution / College</w:t>
            </w:r>
          </w:p>
        </w:tc>
        <w:tc>
          <w:tcPr>
            <w:tcW w:w="7321" w:type="dxa"/>
            <w:gridSpan w:val="4"/>
          </w:tcPr>
          <w:p w14:paraId="58D2D48B" w14:textId="77777777" w:rsidR="001D3FC8" w:rsidRPr="0076696D" w:rsidRDefault="001D3FC8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1D3FC8" w14:paraId="243B7ACE" w14:textId="77777777" w:rsidTr="00B53907">
        <w:tc>
          <w:tcPr>
            <w:tcW w:w="3114" w:type="dxa"/>
          </w:tcPr>
          <w:p w14:paraId="0921BD4B" w14:textId="77777777" w:rsidR="001D3FC8" w:rsidRPr="0076696D" w:rsidRDefault="001D3FC8" w:rsidP="001E3000">
            <w:pPr>
              <w:spacing w:line="312" w:lineRule="auto"/>
              <w:jc w:val="both"/>
              <w:rPr>
                <w:sz w:val="20"/>
              </w:rPr>
            </w:pPr>
            <w:r w:rsidRPr="0076696D">
              <w:rPr>
                <w:sz w:val="20"/>
              </w:rPr>
              <w:t xml:space="preserve">Strength of Student Membership </w:t>
            </w:r>
          </w:p>
        </w:tc>
        <w:tc>
          <w:tcPr>
            <w:tcW w:w="2410" w:type="dxa"/>
            <w:vAlign w:val="center"/>
          </w:tcPr>
          <w:p w14:paraId="6E679BF8" w14:textId="76ABDE97" w:rsidR="001D3FC8" w:rsidRPr="0076696D" w:rsidRDefault="001D3FC8" w:rsidP="001D3FC8">
            <w:pPr>
              <w:spacing w:line="312" w:lineRule="auto"/>
              <w:rPr>
                <w:sz w:val="20"/>
              </w:rPr>
            </w:pPr>
            <w:r w:rsidRPr="0076696D">
              <w:rPr>
                <w:sz w:val="20"/>
              </w:rPr>
              <w:t xml:space="preserve">Existing (up to </w:t>
            </w:r>
            <w:r w:rsidR="00495F70">
              <w:rPr>
                <w:sz w:val="20"/>
              </w:rPr>
              <w:t>20</w:t>
            </w:r>
            <w:r w:rsidR="00F12810">
              <w:rPr>
                <w:sz w:val="20"/>
              </w:rPr>
              <w:t>20</w:t>
            </w:r>
            <w:r w:rsidRPr="0076696D">
              <w:rPr>
                <w:sz w:val="20"/>
              </w:rPr>
              <w:t>)</w:t>
            </w:r>
          </w:p>
        </w:tc>
        <w:tc>
          <w:tcPr>
            <w:tcW w:w="992" w:type="dxa"/>
            <w:vAlign w:val="center"/>
          </w:tcPr>
          <w:p w14:paraId="17D75C00" w14:textId="77777777" w:rsidR="001D3FC8" w:rsidRPr="0076696D" w:rsidRDefault="001D3FC8" w:rsidP="001D3FC8">
            <w:pPr>
              <w:spacing w:line="312" w:lineRule="auto"/>
              <w:rPr>
                <w:sz w:val="20"/>
              </w:rPr>
            </w:pPr>
          </w:p>
        </w:tc>
        <w:tc>
          <w:tcPr>
            <w:tcW w:w="2693" w:type="dxa"/>
            <w:vAlign w:val="center"/>
          </w:tcPr>
          <w:p w14:paraId="3BF13CD9" w14:textId="08683F0D" w:rsidR="001D3FC8" w:rsidRPr="0076696D" w:rsidRDefault="00495F70" w:rsidP="001D3FC8">
            <w:pPr>
              <w:spacing w:line="312" w:lineRule="auto"/>
              <w:rPr>
                <w:sz w:val="20"/>
              </w:rPr>
            </w:pPr>
            <w:r>
              <w:rPr>
                <w:sz w:val="20"/>
              </w:rPr>
              <w:t>New additions in 20</w:t>
            </w:r>
            <w:r w:rsidR="00F12810">
              <w:rPr>
                <w:sz w:val="20"/>
              </w:rPr>
              <w:t>20</w:t>
            </w:r>
          </w:p>
        </w:tc>
        <w:tc>
          <w:tcPr>
            <w:tcW w:w="1226" w:type="dxa"/>
            <w:vAlign w:val="center"/>
          </w:tcPr>
          <w:p w14:paraId="30B82A4C" w14:textId="77777777" w:rsidR="001D3FC8" w:rsidRPr="0076696D" w:rsidRDefault="001D3FC8" w:rsidP="001D3FC8">
            <w:pPr>
              <w:spacing w:line="312" w:lineRule="auto"/>
              <w:rPr>
                <w:sz w:val="20"/>
              </w:rPr>
            </w:pPr>
          </w:p>
        </w:tc>
      </w:tr>
      <w:tr w:rsidR="002B0B6B" w14:paraId="646F3245" w14:textId="77777777" w:rsidTr="00AD402F">
        <w:tc>
          <w:tcPr>
            <w:tcW w:w="3114" w:type="dxa"/>
            <w:vMerge w:val="restart"/>
            <w:vAlign w:val="center"/>
          </w:tcPr>
          <w:p w14:paraId="5662DFF2" w14:textId="77777777" w:rsidR="002B0B6B" w:rsidRPr="0076696D" w:rsidRDefault="002B0B6B" w:rsidP="00AD402F">
            <w:pPr>
              <w:spacing w:line="312" w:lineRule="auto"/>
              <w:rPr>
                <w:sz w:val="20"/>
              </w:rPr>
            </w:pPr>
            <w:r w:rsidRPr="0076696D">
              <w:rPr>
                <w:sz w:val="20"/>
              </w:rPr>
              <w:t xml:space="preserve">Name of Office – Bearers </w:t>
            </w:r>
          </w:p>
        </w:tc>
        <w:tc>
          <w:tcPr>
            <w:tcW w:w="3402" w:type="dxa"/>
            <w:gridSpan w:val="2"/>
          </w:tcPr>
          <w:p w14:paraId="2A362447" w14:textId="77777777" w:rsidR="002B0B6B" w:rsidRPr="0076696D" w:rsidRDefault="002B0B6B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3919" w:type="dxa"/>
            <w:gridSpan w:val="2"/>
          </w:tcPr>
          <w:p w14:paraId="7A1A77B4" w14:textId="77777777" w:rsidR="002B0B6B" w:rsidRPr="0076696D" w:rsidRDefault="002B0B6B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2B0B6B" w14:paraId="2ECD525B" w14:textId="77777777" w:rsidTr="00AD402F">
        <w:tc>
          <w:tcPr>
            <w:tcW w:w="3114" w:type="dxa"/>
            <w:vMerge/>
            <w:vAlign w:val="center"/>
          </w:tcPr>
          <w:p w14:paraId="18E860E7" w14:textId="77777777" w:rsidR="002B0B6B" w:rsidRPr="0076696D" w:rsidRDefault="002B0B6B" w:rsidP="00AD402F">
            <w:pPr>
              <w:spacing w:line="312" w:lineRule="auto"/>
              <w:rPr>
                <w:sz w:val="20"/>
              </w:rPr>
            </w:pPr>
          </w:p>
        </w:tc>
        <w:tc>
          <w:tcPr>
            <w:tcW w:w="3402" w:type="dxa"/>
            <w:gridSpan w:val="2"/>
          </w:tcPr>
          <w:p w14:paraId="25DA3D9C" w14:textId="77777777" w:rsidR="002B0B6B" w:rsidRPr="0076696D" w:rsidRDefault="002B0B6B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3919" w:type="dxa"/>
            <w:gridSpan w:val="2"/>
          </w:tcPr>
          <w:p w14:paraId="407A4C49" w14:textId="77777777" w:rsidR="002B0B6B" w:rsidRPr="0076696D" w:rsidRDefault="002B0B6B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2B0B6B" w14:paraId="75647541" w14:textId="77777777" w:rsidTr="00AD402F">
        <w:tc>
          <w:tcPr>
            <w:tcW w:w="3114" w:type="dxa"/>
            <w:vAlign w:val="center"/>
          </w:tcPr>
          <w:p w14:paraId="15DD2BA0" w14:textId="77777777" w:rsidR="002B0B6B" w:rsidRPr="0076696D" w:rsidRDefault="002B0B6B" w:rsidP="00AD402F">
            <w:pPr>
              <w:spacing w:line="312" w:lineRule="auto"/>
              <w:rPr>
                <w:sz w:val="20"/>
              </w:rPr>
            </w:pPr>
            <w:r w:rsidRPr="0076696D">
              <w:rPr>
                <w:sz w:val="20"/>
              </w:rPr>
              <w:t xml:space="preserve">Name of the Faculty Mentor </w:t>
            </w:r>
          </w:p>
        </w:tc>
        <w:tc>
          <w:tcPr>
            <w:tcW w:w="7321" w:type="dxa"/>
            <w:gridSpan w:val="4"/>
          </w:tcPr>
          <w:p w14:paraId="60DF664D" w14:textId="77777777" w:rsidR="002B0B6B" w:rsidRPr="0076696D" w:rsidRDefault="002B0B6B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E74B51" w14:paraId="40345DFD" w14:textId="77777777" w:rsidTr="00AD402F">
        <w:tc>
          <w:tcPr>
            <w:tcW w:w="3114" w:type="dxa"/>
            <w:vAlign w:val="center"/>
          </w:tcPr>
          <w:p w14:paraId="29F34449" w14:textId="77777777" w:rsidR="00E74B51" w:rsidRPr="0076696D" w:rsidRDefault="00E74B51" w:rsidP="00AD402F">
            <w:pPr>
              <w:spacing w:line="312" w:lineRule="auto"/>
              <w:rPr>
                <w:sz w:val="20"/>
              </w:rPr>
            </w:pPr>
            <w:r w:rsidRPr="0076696D">
              <w:rPr>
                <w:sz w:val="20"/>
              </w:rPr>
              <w:t xml:space="preserve">Mentoring ICI Centre </w:t>
            </w:r>
          </w:p>
        </w:tc>
        <w:tc>
          <w:tcPr>
            <w:tcW w:w="7321" w:type="dxa"/>
            <w:gridSpan w:val="4"/>
          </w:tcPr>
          <w:p w14:paraId="748F8027" w14:textId="77777777" w:rsidR="00E74B51" w:rsidRPr="0076696D" w:rsidRDefault="00E74B51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292886" w14:paraId="7CB3D800" w14:textId="77777777" w:rsidTr="00B53907">
        <w:tc>
          <w:tcPr>
            <w:tcW w:w="10435" w:type="dxa"/>
            <w:gridSpan w:val="5"/>
          </w:tcPr>
          <w:p w14:paraId="34069CA3" w14:textId="77777777" w:rsidR="00292886" w:rsidRPr="0076696D" w:rsidRDefault="001D3FC8" w:rsidP="001D3FC8">
            <w:pPr>
              <w:rPr>
                <w:sz w:val="20"/>
              </w:rPr>
            </w:pPr>
            <w:r w:rsidRPr="0076696D">
              <w:rPr>
                <w:sz w:val="20"/>
              </w:rPr>
              <w:t xml:space="preserve">Details of </w:t>
            </w:r>
            <w:r w:rsidR="007074E8">
              <w:rPr>
                <w:sz w:val="20"/>
              </w:rPr>
              <w:t>p</w:t>
            </w:r>
            <w:r w:rsidRPr="0076696D">
              <w:rPr>
                <w:sz w:val="20"/>
              </w:rPr>
              <w:t>rograms</w:t>
            </w:r>
            <w:r w:rsidR="002B0B6B" w:rsidRPr="0076696D">
              <w:rPr>
                <w:sz w:val="20"/>
              </w:rPr>
              <w:t xml:space="preserve"> organized under the banner of Student Chapter of ICI for students of your college (Enclose </w:t>
            </w:r>
            <w:r w:rsidR="002B0B6B" w:rsidRPr="00387AF0">
              <w:rPr>
                <w:b/>
                <w:bCs/>
                <w:sz w:val="20"/>
              </w:rPr>
              <w:t xml:space="preserve">Annexure </w:t>
            </w:r>
            <w:r w:rsidR="002B0B6B" w:rsidRPr="0076696D">
              <w:rPr>
                <w:sz w:val="20"/>
              </w:rPr>
              <w:t xml:space="preserve">to briefly highlight about each </w:t>
            </w:r>
            <w:r w:rsidRPr="0076696D">
              <w:rPr>
                <w:sz w:val="20"/>
              </w:rPr>
              <w:t>program</w:t>
            </w:r>
            <w:r w:rsidR="007074E8">
              <w:rPr>
                <w:sz w:val="20"/>
              </w:rPr>
              <w:t>,</w:t>
            </w:r>
            <w:r w:rsidR="002B0B6B" w:rsidRPr="0076696D">
              <w:rPr>
                <w:sz w:val="20"/>
              </w:rPr>
              <w:t xml:space="preserve"> including photos, if any)</w:t>
            </w:r>
          </w:p>
        </w:tc>
      </w:tr>
    </w:tbl>
    <w:p w14:paraId="1A728072" w14:textId="77777777" w:rsidR="001D3FC8" w:rsidRPr="0076696D" w:rsidRDefault="0076696D" w:rsidP="0076696D">
      <w:pPr>
        <w:spacing w:after="0"/>
        <w:rPr>
          <w:b/>
        </w:rPr>
      </w:pPr>
      <w:r>
        <w:rPr>
          <w:b/>
        </w:rPr>
        <w:t>List of activities conducted</w:t>
      </w: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2268"/>
        <w:gridCol w:w="1350"/>
        <w:gridCol w:w="1440"/>
        <w:gridCol w:w="1890"/>
        <w:gridCol w:w="1694"/>
        <w:gridCol w:w="1793"/>
      </w:tblGrid>
      <w:tr w:rsidR="000A4A79" w14:paraId="07711126" w14:textId="77777777" w:rsidTr="00426329">
        <w:tc>
          <w:tcPr>
            <w:tcW w:w="2268" w:type="dxa"/>
          </w:tcPr>
          <w:p w14:paraId="35B6666A" w14:textId="77777777" w:rsidR="0009393D" w:rsidRPr="0068558B" w:rsidRDefault="009E1B54" w:rsidP="009E1B54">
            <w:pPr>
              <w:jc w:val="center"/>
              <w:rPr>
                <w:b/>
                <w:sz w:val="20"/>
              </w:rPr>
            </w:pPr>
            <w:r w:rsidRPr="0068558B">
              <w:rPr>
                <w:b/>
                <w:sz w:val="20"/>
              </w:rPr>
              <w:t>Workshop / Con</w:t>
            </w:r>
            <w:r w:rsidR="00D64F8E">
              <w:rPr>
                <w:b/>
                <w:sz w:val="20"/>
              </w:rPr>
              <w:t>f.</w:t>
            </w:r>
            <w:r w:rsidRPr="0068558B">
              <w:rPr>
                <w:b/>
                <w:sz w:val="20"/>
              </w:rPr>
              <w:t>/ Lecture/ Competition Technical Visit</w:t>
            </w:r>
          </w:p>
        </w:tc>
        <w:tc>
          <w:tcPr>
            <w:tcW w:w="1350" w:type="dxa"/>
          </w:tcPr>
          <w:p w14:paraId="243F14D0" w14:textId="77777777" w:rsidR="0009393D" w:rsidRPr="0068558B" w:rsidRDefault="009E1B54" w:rsidP="001E3000">
            <w:pPr>
              <w:spacing w:line="312" w:lineRule="auto"/>
              <w:jc w:val="center"/>
              <w:rPr>
                <w:b/>
                <w:sz w:val="20"/>
              </w:rPr>
            </w:pPr>
            <w:r w:rsidRPr="0068558B">
              <w:rPr>
                <w:b/>
                <w:sz w:val="20"/>
              </w:rPr>
              <w:t>Date</w:t>
            </w:r>
          </w:p>
        </w:tc>
        <w:tc>
          <w:tcPr>
            <w:tcW w:w="1440" w:type="dxa"/>
          </w:tcPr>
          <w:p w14:paraId="73850438" w14:textId="77777777" w:rsidR="0009393D" w:rsidRPr="0068558B" w:rsidRDefault="009E1B54" w:rsidP="001E3000">
            <w:pPr>
              <w:spacing w:line="312" w:lineRule="auto"/>
              <w:jc w:val="center"/>
              <w:rPr>
                <w:b/>
                <w:sz w:val="20"/>
              </w:rPr>
            </w:pPr>
            <w:r w:rsidRPr="0068558B">
              <w:rPr>
                <w:b/>
                <w:sz w:val="20"/>
              </w:rPr>
              <w:t>Duration</w:t>
            </w:r>
          </w:p>
        </w:tc>
        <w:tc>
          <w:tcPr>
            <w:tcW w:w="1890" w:type="dxa"/>
          </w:tcPr>
          <w:p w14:paraId="50FFD938" w14:textId="6EE3902D" w:rsidR="0009393D" w:rsidRPr="0068558B" w:rsidRDefault="009E1B54" w:rsidP="009E1B54">
            <w:pPr>
              <w:jc w:val="center"/>
              <w:rPr>
                <w:b/>
                <w:sz w:val="20"/>
              </w:rPr>
            </w:pPr>
            <w:r w:rsidRPr="0068558B">
              <w:rPr>
                <w:b/>
                <w:sz w:val="20"/>
              </w:rPr>
              <w:t xml:space="preserve">Name(s) of experts </w:t>
            </w:r>
            <w:r w:rsidR="00026A56">
              <w:rPr>
                <w:b/>
                <w:sz w:val="20"/>
              </w:rPr>
              <w:t>p</w:t>
            </w:r>
            <w:r w:rsidRPr="0068558B">
              <w:rPr>
                <w:b/>
                <w:sz w:val="20"/>
              </w:rPr>
              <w:t>articipated</w:t>
            </w:r>
          </w:p>
        </w:tc>
        <w:tc>
          <w:tcPr>
            <w:tcW w:w="1694" w:type="dxa"/>
          </w:tcPr>
          <w:p w14:paraId="7E82A7CF" w14:textId="5A149CB2" w:rsidR="0009393D" w:rsidRPr="0068558B" w:rsidRDefault="001D3FC8" w:rsidP="009E1B54">
            <w:pPr>
              <w:jc w:val="center"/>
              <w:rPr>
                <w:b/>
                <w:sz w:val="20"/>
              </w:rPr>
            </w:pPr>
            <w:r w:rsidRPr="0068558B">
              <w:rPr>
                <w:b/>
                <w:sz w:val="20"/>
              </w:rPr>
              <w:t xml:space="preserve">Topic of </w:t>
            </w:r>
            <w:r w:rsidR="00026A56">
              <w:rPr>
                <w:b/>
                <w:sz w:val="20"/>
              </w:rPr>
              <w:t>p</w:t>
            </w:r>
            <w:r w:rsidRPr="0068558B">
              <w:rPr>
                <w:b/>
                <w:sz w:val="20"/>
              </w:rPr>
              <w:t>rogram</w:t>
            </w:r>
          </w:p>
        </w:tc>
        <w:tc>
          <w:tcPr>
            <w:tcW w:w="1793" w:type="dxa"/>
          </w:tcPr>
          <w:p w14:paraId="647C1651" w14:textId="6013D943" w:rsidR="0009393D" w:rsidRPr="0068558B" w:rsidRDefault="009E1B54" w:rsidP="009E1B54">
            <w:pPr>
              <w:jc w:val="center"/>
              <w:rPr>
                <w:b/>
                <w:sz w:val="20"/>
              </w:rPr>
            </w:pPr>
            <w:r w:rsidRPr="0068558B">
              <w:rPr>
                <w:b/>
                <w:sz w:val="20"/>
              </w:rPr>
              <w:t xml:space="preserve">No. of </w:t>
            </w:r>
            <w:r w:rsidR="00026A56">
              <w:rPr>
                <w:b/>
                <w:sz w:val="20"/>
              </w:rPr>
              <w:t>p</w:t>
            </w:r>
            <w:r w:rsidRPr="0068558B">
              <w:rPr>
                <w:b/>
                <w:sz w:val="20"/>
              </w:rPr>
              <w:t>articipants</w:t>
            </w:r>
          </w:p>
        </w:tc>
      </w:tr>
      <w:tr w:rsidR="0025214A" w14:paraId="77A00387" w14:textId="77777777" w:rsidTr="00426329">
        <w:tc>
          <w:tcPr>
            <w:tcW w:w="2268" w:type="dxa"/>
          </w:tcPr>
          <w:p w14:paraId="17AB8B9D" w14:textId="77777777" w:rsidR="0009393D" w:rsidRPr="0068558B" w:rsidRDefault="0009393D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2B17D157" w14:textId="77777777" w:rsidR="0009393D" w:rsidRPr="0068558B" w:rsidRDefault="0009393D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440" w:type="dxa"/>
          </w:tcPr>
          <w:p w14:paraId="4BC6BF23" w14:textId="77777777" w:rsidR="0009393D" w:rsidRPr="0068558B" w:rsidRDefault="0009393D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890" w:type="dxa"/>
          </w:tcPr>
          <w:p w14:paraId="229F74F6" w14:textId="77777777" w:rsidR="0009393D" w:rsidRPr="0068558B" w:rsidRDefault="0009393D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694" w:type="dxa"/>
          </w:tcPr>
          <w:p w14:paraId="5A56D3A3" w14:textId="77777777" w:rsidR="0009393D" w:rsidRPr="0068558B" w:rsidRDefault="0009393D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793" w:type="dxa"/>
          </w:tcPr>
          <w:p w14:paraId="5001FEFD" w14:textId="77777777" w:rsidR="0009393D" w:rsidRPr="0068558B" w:rsidRDefault="0009393D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25214A" w14:paraId="1F646C72" w14:textId="77777777" w:rsidTr="00426329">
        <w:tc>
          <w:tcPr>
            <w:tcW w:w="2268" w:type="dxa"/>
          </w:tcPr>
          <w:p w14:paraId="50B44728" w14:textId="77777777" w:rsidR="0009393D" w:rsidRPr="0068558B" w:rsidRDefault="0009393D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2F1A9FC6" w14:textId="77777777" w:rsidR="0009393D" w:rsidRPr="0068558B" w:rsidRDefault="0009393D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440" w:type="dxa"/>
          </w:tcPr>
          <w:p w14:paraId="2B704B65" w14:textId="77777777" w:rsidR="0009393D" w:rsidRPr="0068558B" w:rsidRDefault="0009393D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890" w:type="dxa"/>
          </w:tcPr>
          <w:p w14:paraId="0E091AB7" w14:textId="77777777" w:rsidR="0009393D" w:rsidRPr="0068558B" w:rsidRDefault="0009393D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694" w:type="dxa"/>
          </w:tcPr>
          <w:p w14:paraId="0E529ABA" w14:textId="77777777" w:rsidR="0009393D" w:rsidRPr="0068558B" w:rsidRDefault="0009393D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793" w:type="dxa"/>
          </w:tcPr>
          <w:p w14:paraId="1206868C" w14:textId="77777777" w:rsidR="0009393D" w:rsidRPr="0068558B" w:rsidRDefault="0009393D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9E1B54" w14:paraId="60D764CC" w14:textId="77777777" w:rsidTr="00426329">
        <w:tc>
          <w:tcPr>
            <w:tcW w:w="2268" w:type="dxa"/>
          </w:tcPr>
          <w:p w14:paraId="6AA1251B" w14:textId="77777777" w:rsidR="009E1B54" w:rsidRPr="0068558B" w:rsidRDefault="009E1B54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431978E4" w14:textId="77777777" w:rsidR="009E1B54" w:rsidRPr="0068558B" w:rsidRDefault="009E1B54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440" w:type="dxa"/>
          </w:tcPr>
          <w:p w14:paraId="433F94E0" w14:textId="77777777" w:rsidR="009E1B54" w:rsidRPr="0068558B" w:rsidRDefault="009E1B54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890" w:type="dxa"/>
          </w:tcPr>
          <w:p w14:paraId="793F2B3D" w14:textId="77777777" w:rsidR="009E1B54" w:rsidRPr="0068558B" w:rsidRDefault="009E1B54" w:rsidP="001E3000">
            <w:pPr>
              <w:spacing w:line="312" w:lineRule="auto"/>
              <w:jc w:val="center"/>
              <w:rPr>
                <w:sz w:val="20"/>
              </w:rPr>
            </w:pPr>
          </w:p>
        </w:tc>
        <w:tc>
          <w:tcPr>
            <w:tcW w:w="1694" w:type="dxa"/>
          </w:tcPr>
          <w:p w14:paraId="076AC983" w14:textId="77777777" w:rsidR="009E1B54" w:rsidRPr="0068558B" w:rsidRDefault="009E1B54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793" w:type="dxa"/>
          </w:tcPr>
          <w:p w14:paraId="26C14DEE" w14:textId="77777777" w:rsidR="009E1B54" w:rsidRPr="0068558B" w:rsidRDefault="009E1B54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625AFA" w14:paraId="18098516" w14:textId="77777777" w:rsidTr="00426329">
        <w:tc>
          <w:tcPr>
            <w:tcW w:w="10435" w:type="dxa"/>
            <w:gridSpan w:val="6"/>
          </w:tcPr>
          <w:p w14:paraId="4242CEEF" w14:textId="77777777" w:rsidR="00625AFA" w:rsidRPr="00AD402F" w:rsidRDefault="001D3FC8" w:rsidP="0068558B">
            <w:pPr>
              <w:jc w:val="both"/>
              <w:rPr>
                <w:bCs/>
              </w:rPr>
            </w:pPr>
            <w:r w:rsidRPr="00AD402F">
              <w:rPr>
                <w:bCs/>
                <w:sz w:val="20"/>
              </w:rPr>
              <w:t>Program</w:t>
            </w:r>
            <w:r w:rsidR="00625AFA" w:rsidRPr="00AD402F">
              <w:rPr>
                <w:bCs/>
                <w:sz w:val="20"/>
              </w:rPr>
              <w:t xml:space="preserve">s organized under the banner of Student Chapter of ICI </w:t>
            </w:r>
            <w:r w:rsidR="0068558B" w:rsidRPr="00AD402F">
              <w:rPr>
                <w:bCs/>
                <w:sz w:val="20"/>
              </w:rPr>
              <w:t xml:space="preserve">open for </w:t>
            </w:r>
            <w:r w:rsidR="00625AFA" w:rsidRPr="00AD402F">
              <w:rPr>
                <w:bCs/>
                <w:sz w:val="20"/>
              </w:rPr>
              <w:t xml:space="preserve">students </w:t>
            </w:r>
            <w:r w:rsidR="0068558B" w:rsidRPr="00AD402F">
              <w:rPr>
                <w:bCs/>
                <w:sz w:val="20"/>
              </w:rPr>
              <w:t>from</w:t>
            </w:r>
            <w:r w:rsidR="00625AFA" w:rsidRPr="00AD402F">
              <w:rPr>
                <w:bCs/>
                <w:sz w:val="20"/>
              </w:rPr>
              <w:t xml:space="preserve"> other colleges. (Enclose </w:t>
            </w:r>
            <w:r w:rsidR="00625AFA" w:rsidRPr="00387AF0">
              <w:rPr>
                <w:b/>
                <w:sz w:val="20"/>
              </w:rPr>
              <w:t xml:space="preserve">Annexure </w:t>
            </w:r>
            <w:r w:rsidR="00625AFA" w:rsidRPr="00AD402F">
              <w:rPr>
                <w:bCs/>
                <w:sz w:val="20"/>
              </w:rPr>
              <w:t>to briefly highlight about each program</w:t>
            </w:r>
            <w:r w:rsidR="007074E8" w:rsidRPr="00AD402F">
              <w:rPr>
                <w:bCs/>
                <w:sz w:val="20"/>
              </w:rPr>
              <w:t>,</w:t>
            </w:r>
            <w:r w:rsidR="00625AFA" w:rsidRPr="00AD402F">
              <w:rPr>
                <w:bCs/>
                <w:sz w:val="20"/>
              </w:rPr>
              <w:t xml:space="preserve"> including photos, if any)</w:t>
            </w:r>
            <w:r w:rsidR="003C2CEB" w:rsidRPr="00AD402F">
              <w:rPr>
                <w:bCs/>
                <w:sz w:val="20"/>
              </w:rPr>
              <w:t xml:space="preserve"> (intercollege competition – paper presentation)</w:t>
            </w:r>
          </w:p>
        </w:tc>
      </w:tr>
      <w:tr w:rsidR="000A4A79" w14:paraId="2210081A" w14:textId="77777777" w:rsidTr="00426329">
        <w:tc>
          <w:tcPr>
            <w:tcW w:w="2268" w:type="dxa"/>
          </w:tcPr>
          <w:p w14:paraId="404363CD" w14:textId="77777777" w:rsidR="000A4A79" w:rsidRPr="0068558B" w:rsidRDefault="000A4A79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74587BE6" w14:textId="77777777" w:rsidR="000A4A79" w:rsidRPr="0068558B" w:rsidRDefault="000A4A79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440" w:type="dxa"/>
          </w:tcPr>
          <w:p w14:paraId="01960AE3" w14:textId="77777777" w:rsidR="000A4A79" w:rsidRPr="0068558B" w:rsidRDefault="000A4A79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890" w:type="dxa"/>
          </w:tcPr>
          <w:p w14:paraId="742C6254" w14:textId="77777777" w:rsidR="000A4A79" w:rsidRPr="0068558B" w:rsidRDefault="000A4A79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694" w:type="dxa"/>
          </w:tcPr>
          <w:p w14:paraId="65C535BD" w14:textId="77777777" w:rsidR="000A4A79" w:rsidRPr="0068558B" w:rsidRDefault="000A4A79" w:rsidP="001E3000">
            <w:pPr>
              <w:spacing w:line="312" w:lineRule="auto"/>
              <w:jc w:val="both"/>
              <w:rPr>
                <w:sz w:val="20"/>
                <w:szCs w:val="24"/>
              </w:rPr>
            </w:pPr>
          </w:p>
        </w:tc>
        <w:tc>
          <w:tcPr>
            <w:tcW w:w="1793" w:type="dxa"/>
          </w:tcPr>
          <w:p w14:paraId="59AB7763" w14:textId="77777777" w:rsidR="000A4A79" w:rsidRPr="0068558B" w:rsidRDefault="000A4A79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0A4A79" w14:paraId="1BF16F71" w14:textId="77777777" w:rsidTr="00426329">
        <w:tc>
          <w:tcPr>
            <w:tcW w:w="2268" w:type="dxa"/>
          </w:tcPr>
          <w:p w14:paraId="5C139FF1" w14:textId="77777777" w:rsidR="000A4A79" w:rsidRPr="0068558B" w:rsidRDefault="000A4A79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77EBB9DD" w14:textId="77777777" w:rsidR="000A4A79" w:rsidRPr="0068558B" w:rsidRDefault="000A4A79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440" w:type="dxa"/>
          </w:tcPr>
          <w:p w14:paraId="294640E8" w14:textId="77777777" w:rsidR="000A4A79" w:rsidRPr="0068558B" w:rsidRDefault="000A4A79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890" w:type="dxa"/>
          </w:tcPr>
          <w:p w14:paraId="0734D43C" w14:textId="77777777" w:rsidR="000A4A79" w:rsidRPr="0068558B" w:rsidRDefault="000A4A79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694" w:type="dxa"/>
          </w:tcPr>
          <w:p w14:paraId="10BEAE02" w14:textId="77777777" w:rsidR="000A4A79" w:rsidRPr="0068558B" w:rsidRDefault="000A4A79" w:rsidP="001E3000">
            <w:pPr>
              <w:spacing w:line="312" w:lineRule="auto"/>
              <w:jc w:val="both"/>
              <w:rPr>
                <w:sz w:val="20"/>
                <w:szCs w:val="24"/>
              </w:rPr>
            </w:pPr>
          </w:p>
        </w:tc>
        <w:tc>
          <w:tcPr>
            <w:tcW w:w="1793" w:type="dxa"/>
          </w:tcPr>
          <w:p w14:paraId="7E263CA5" w14:textId="77777777" w:rsidR="000A4A79" w:rsidRPr="0068558B" w:rsidRDefault="000A4A79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  <w:tr w:rsidR="00625AFA" w14:paraId="5517EDE4" w14:textId="77777777" w:rsidTr="00426329">
        <w:tc>
          <w:tcPr>
            <w:tcW w:w="2268" w:type="dxa"/>
          </w:tcPr>
          <w:p w14:paraId="184D124D" w14:textId="77777777" w:rsidR="00625AFA" w:rsidRPr="0068558B" w:rsidRDefault="00625AFA" w:rsidP="001E3000">
            <w:pPr>
              <w:spacing w:line="312" w:lineRule="auto"/>
              <w:jc w:val="both"/>
              <w:rPr>
                <w:sz w:val="20"/>
              </w:rPr>
            </w:pPr>
          </w:p>
        </w:tc>
        <w:tc>
          <w:tcPr>
            <w:tcW w:w="1350" w:type="dxa"/>
          </w:tcPr>
          <w:p w14:paraId="5FC3DC0D" w14:textId="77777777" w:rsidR="00625AFA" w:rsidRPr="0068558B" w:rsidRDefault="00625AFA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440" w:type="dxa"/>
          </w:tcPr>
          <w:p w14:paraId="77DDD4E2" w14:textId="77777777" w:rsidR="00625AFA" w:rsidRPr="0068558B" w:rsidRDefault="00625AFA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890" w:type="dxa"/>
          </w:tcPr>
          <w:p w14:paraId="143CCD1A" w14:textId="77777777" w:rsidR="00625AFA" w:rsidRPr="0068558B" w:rsidRDefault="00625AFA" w:rsidP="001E3000">
            <w:pPr>
              <w:spacing w:line="312" w:lineRule="auto"/>
              <w:jc w:val="center"/>
              <w:rPr>
                <w:sz w:val="20"/>
                <w:szCs w:val="24"/>
              </w:rPr>
            </w:pPr>
          </w:p>
        </w:tc>
        <w:tc>
          <w:tcPr>
            <w:tcW w:w="1694" w:type="dxa"/>
          </w:tcPr>
          <w:p w14:paraId="7B95209B" w14:textId="77777777" w:rsidR="00625AFA" w:rsidRPr="0068558B" w:rsidRDefault="00625AFA" w:rsidP="001E3000">
            <w:pPr>
              <w:spacing w:line="312" w:lineRule="auto"/>
              <w:jc w:val="both"/>
              <w:rPr>
                <w:sz w:val="20"/>
                <w:szCs w:val="24"/>
              </w:rPr>
            </w:pPr>
          </w:p>
        </w:tc>
        <w:tc>
          <w:tcPr>
            <w:tcW w:w="1793" w:type="dxa"/>
          </w:tcPr>
          <w:p w14:paraId="2310C30F" w14:textId="77777777" w:rsidR="00625AFA" w:rsidRPr="0068558B" w:rsidRDefault="00625AFA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</w:tbl>
    <w:p w14:paraId="120E1CB2" w14:textId="77777777" w:rsidR="00E96E2F" w:rsidRDefault="00E96E2F" w:rsidP="00425387">
      <w:pPr>
        <w:spacing w:after="120"/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838"/>
        <w:gridCol w:w="2806"/>
        <w:gridCol w:w="2977"/>
        <w:gridCol w:w="2814"/>
      </w:tblGrid>
      <w:tr w:rsidR="00A7609F" w14:paraId="078341F9" w14:textId="77777777" w:rsidTr="00D84E02">
        <w:trPr>
          <w:trHeight w:val="1241"/>
        </w:trPr>
        <w:tc>
          <w:tcPr>
            <w:tcW w:w="1838" w:type="dxa"/>
          </w:tcPr>
          <w:p w14:paraId="426F9C79" w14:textId="0A137CA6" w:rsidR="00A7609F" w:rsidRPr="00425387" w:rsidRDefault="00F012BB" w:rsidP="00F012BB">
            <w:pPr>
              <w:rPr>
                <w:sz w:val="20"/>
                <w:szCs w:val="20"/>
              </w:rPr>
            </w:pPr>
            <w:r w:rsidRPr="00425387">
              <w:rPr>
                <w:sz w:val="20"/>
                <w:szCs w:val="20"/>
              </w:rPr>
              <w:t xml:space="preserve">Place </w:t>
            </w:r>
          </w:p>
          <w:p w14:paraId="4ED2B68E" w14:textId="77777777" w:rsidR="00A7609F" w:rsidRPr="00425387" w:rsidRDefault="00A7609F" w:rsidP="00F012BB">
            <w:pPr>
              <w:rPr>
                <w:sz w:val="20"/>
                <w:szCs w:val="20"/>
              </w:rPr>
            </w:pPr>
          </w:p>
          <w:p w14:paraId="04B2554F" w14:textId="77777777" w:rsidR="00A7609F" w:rsidRPr="00425387" w:rsidRDefault="00A7609F" w:rsidP="00F012BB">
            <w:pPr>
              <w:rPr>
                <w:sz w:val="20"/>
                <w:szCs w:val="20"/>
              </w:rPr>
            </w:pPr>
          </w:p>
        </w:tc>
        <w:tc>
          <w:tcPr>
            <w:tcW w:w="2806" w:type="dxa"/>
          </w:tcPr>
          <w:p w14:paraId="5A3F9A87" w14:textId="77777777" w:rsidR="00F012BB" w:rsidRPr="00425387" w:rsidRDefault="00F012BB" w:rsidP="00A7609F">
            <w:pPr>
              <w:jc w:val="center"/>
              <w:rPr>
                <w:sz w:val="20"/>
                <w:szCs w:val="20"/>
              </w:rPr>
            </w:pPr>
          </w:p>
          <w:p w14:paraId="55181BF0" w14:textId="77777777" w:rsidR="00F012BB" w:rsidRPr="00425387" w:rsidRDefault="00F012BB" w:rsidP="00A7609F">
            <w:pPr>
              <w:jc w:val="center"/>
              <w:rPr>
                <w:sz w:val="20"/>
                <w:szCs w:val="20"/>
              </w:rPr>
            </w:pPr>
          </w:p>
          <w:p w14:paraId="18F4996F" w14:textId="77777777" w:rsidR="00F012BB" w:rsidRPr="00425387" w:rsidRDefault="00F012BB" w:rsidP="00A7609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77" w:type="dxa"/>
          </w:tcPr>
          <w:p w14:paraId="7AAF0998" w14:textId="77777777" w:rsidR="00A7609F" w:rsidRPr="00425387" w:rsidRDefault="00A7609F" w:rsidP="00A7609F">
            <w:pPr>
              <w:rPr>
                <w:sz w:val="20"/>
                <w:szCs w:val="20"/>
              </w:rPr>
            </w:pPr>
          </w:p>
        </w:tc>
        <w:tc>
          <w:tcPr>
            <w:tcW w:w="2814" w:type="dxa"/>
          </w:tcPr>
          <w:p w14:paraId="280FF6FE" w14:textId="77777777" w:rsidR="00A7609F" w:rsidRPr="00425387" w:rsidRDefault="00A7609F" w:rsidP="00A7609F">
            <w:pPr>
              <w:rPr>
                <w:sz w:val="20"/>
                <w:szCs w:val="20"/>
              </w:rPr>
            </w:pPr>
          </w:p>
        </w:tc>
      </w:tr>
      <w:tr w:rsidR="00625AFA" w14:paraId="38A8166A" w14:textId="77777777" w:rsidTr="00426329">
        <w:trPr>
          <w:trHeight w:val="440"/>
        </w:trPr>
        <w:tc>
          <w:tcPr>
            <w:tcW w:w="1838" w:type="dxa"/>
          </w:tcPr>
          <w:p w14:paraId="51869CD0" w14:textId="28A19DAF" w:rsidR="00625AFA" w:rsidRPr="00425387" w:rsidRDefault="00625AFA" w:rsidP="00A7609F">
            <w:pPr>
              <w:rPr>
                <w:sz w:val="20"/>
                <w:szCs w:val="20"/>
              </w:rPr>
            </w:pPr>
            <w:r w:rsidRPr="00425387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2806" w:type="dxa"/>
          </w:tcPr>
          <w:p w14:paraId="343AA99C" w14:textId="77777777" w:rsidR="00625AFA" w:rsidRPr="00425387" w:rsidRDefault="00625AFA" w:rsidP="00A7609F">
            <w:pPr>
              <w:jc w:val="center"/>
              <w:rPr>
                <w:sz w:val="20"/>
                <w:szCs w:val="20"/>
              </w:rPr>
            </w:pPr>
            <w:r w:rsidRPr="00425387">
              <w:rPr>
                <w:sz w:val="20"/>
                <w:szCs w:val="20"/>
              </w:rPr>
              <w:t>Seal of the Institution / College</w:t>
            </w:r>
          </w:p>
        </w:tc>
        <w:tc>
          <w:tcPr>
            <w:tcW w:w="2977" w:type="dxa"/>
          </w:tcPr>
          <w:p w14:paraId="49899B8A" w14:textId="77777777" w:rsidR="00625AFA" w:rsidRPr="00425387" w:rsidRDefault="00625AFA" w:rsidP="00A7609F">
            <w:pPr>
              <w:rPr>
                <w:sz w:val="20"/>
                <w:szCs w:val="20"/>
              </w:rPr>
            </w:pPr>
            <w:r w:rsidRPr="00425387">
              <w:rPr>
                <w:sz w:val="20"/>
                <w:szCs w:val="20"/>
              </w:rPr>
              <w:t>Name &amp; Signature of Faculty Mentor</w:t>
            </w:r>
          </w:p>
        </w:tc>
        <w:tc>
          <w:tcPr>
            <w:tcW w:w="2814" w:type="dxa"/>
          </w:tcPr>
          <w:p w14:paraId="6ACF9586" w14:textId="315F9B04" w:rsidR="00625AFA" w:rsidRPr="00425387" w:rsidRDefault="00625AFA" w:rsidP="00AD402F">
            <w:pPr>
              <w:rPr>
                <w:sz w:val="20"/>
                <w:szCs w:val="20"/>
              </w:rPr>
            </w:pPr>
            <w:r w:rsidRPr="00425387">
              <w:rPr>
                <w:sz w:val="20"/>
                <w:szCs w:val="20"/>
              </w:rPr>
              <w:t xml:space="preserve">Name </w:t>
            </w:r>
            <w:r w:rsidR="00D64F8E">
              <w:rPr>
                <w:sz w:val="20"/>
                <w:szCs w:val="20"/>
              </w:rPr>
              <w:t xml:space="preserve">&amp; </w:t>
            </w:r>
            <w:r w:rsidRPr="00425387">
              <w:rPr>
                <w:sz w:val="20"/>
                <w:szCs w:val="20"/>
              </w:rPr>
              <w:t xml:space="preserve">Signature of Office – Bearers </w:t>
            </w:r>
            <w:r w:rsidR="00AD402F">
              <w:rPr>
                <w:sz w:val="20"/>
                <w:szCs w:val="20"/>
              </w:rPr>
              <w:t>(</w:t>
            </w:r>
            <w:r w:rsidRPr="00425387">
              <w:rPr>
                <w:sz w:val="20"/>
                <w:szCs w:val="20"/>
              </w:rPr>
              <w:t>Students)</w:t>
            </w:r>
          </w:p>
        </w:tc>
      </w:tr>
    </w:tbl>
    <w:p w14:paraId="436C5105" w14:textId="77777777" w:rsidR="00AD402F" w:rsidRDefault="00AD402F" w:rsidP="00AD402F">
      <w:pPr>
        <w:spacing w:after="0"/>
      </w:pPr>
    </w:p>
    <w:tbl>
      <w:tblPr>
        <w:tblStyle w:val="TableGrid"/>
        <w:tblW w:w="0" w:type="auto"/>
        <w:tblInd w:w="-30" w:type="dxa"/>
        <w:tblLook w:val="04A0" w:firstRow="1" w:lastRow="0" w:firstColumn="1" w:lastColumn="0" w:noHBand="0" w:noVBand="1"/>
      </w:tblPr>
      <w:tblGrid>
        <w:gridCol w:w="7380"/>
        <w:gridCol w:w="3056"/>
      </w:tblGrid>
      <w:tr w:rsidR="00AD402F" w14:paraId="59886ABE" w14:textId="77777777" w:rsidTr="002D7D37">
        <w:trPr>
          <w:trHeight w:val="354"/>
        </w:trPr>
        <w:tc>
          <w:tcPr>
            <w:tcW w:w="73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D6CFBB8" w14:textId="63CC3A98" w:rsidR="00AD402F" w:rsidRPr="00026A56" w:rsidRDefault="00AD402F" w:rsidP="00E446BE">
            <w:pPr>
              <w:rPr>
                <w:sz w:val="24"/>
                <w:szCs w:val="24"/>
              </w:rPr>
            </w:pPr>
            <w:r w:rsidRPr="00026A56">
              <w:rPr>
                <w:sz w:val="24"/>
                <w:szCs w:val="24"/>
              </w:rPr>
              <w:t>Last date for submission of the duly completed nomination form</w:t>
            </w:r>
          </w:p>
        </w:tc>
        <w:tc>
          <w:tcPr>
            <w:tcW w:w="305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49017F96" w14:textId="2B6692EF" w:rsidR="00AD402F" w:rsidRPr="00026A56" w:rsidRDefault="0028678E" w:rsidP="00422FF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bookmarkStart w:id="0" w:name="_GoBack"/>
            <w:bookmarkEnd w:id="0"/>
            <w:r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  <w:vertAlign w:val="superscript"/>
              </w:rPr>
              <w:t>st</w:t>
            </w:r>
            <w:r w:rsidR="00422FF6">
              <w:rPr>
                <w:b/>
                <w:sz w:val="24"/>
                <w:szCs w:val="24"/>
              </w:rPr>
              <w:t xml:space="preserve"> September</w:t>
            </w:r>
            <w:r w:rsidR="00AD402F" w:rsidRPr="00026A56">
              <w:rPr>
                <w:b/>
                <w:sz w:val="24"/>
                <w:szCs w:val="24"/>
              </w:rPr>
              <w:t>, 20</w:t>
            </w:r>
            <w:r w:rsidR="002D7D37" w:rsidRPr="00026A56">
              <w:rPr>
                <w:b/>
                <w:sz w:val="24"/>
                <w:szCs w:val="24"/>
              </w:rPr>
              <w:t>20</w:t>
            </w:r>
          </w:p>
        </w:tc>
      </w:tr>
    </w:tbl>
    <w:p w14:paraId="6173DF47" w14:textId="77777777" w:rsidR="00AD402F" w:rsidRDefault="00AD402F" w:rsidP="00AD402F">
      <w:pPr>
        <w:spacing w:after="0"/>
        <w:rPr>
          <w:b/>
        </w:rPr>
      </w:pPr>
    </w:p>
    <w:p w14:paraId="61E7ADBE" w14:textId="4E164F4C" w:rsidR="00EA27F7" w:rsidRPr="00426329" w:rsidRDefault="007A0E35" w:rsidP="0027188B">
      <w:pPr>
        <w:rPr>
          <w:rFonts w:cstheme="minorHAnsi"/>
          <w:bCs/>
          <w:sz w:val="24"/>
          <w:szCs w:val="24"/>
        </w:rPr>
      </w:pPr>
      <w:r w:rsidRPr="00426329">
        <w:rPr>
          <w:rFonts w:cstheme="minorHAnsi"/>
          <w:bCs/>
          <w:sz w:val="24"/>
          <w:szCs w:val="24"/>
        </w:rPr>
        <w:t xml:space="preserve">Please </w:t>
      </w:r>
      <w:r w:rsidR="00452B55">
        <w:rPr>
          <w:rFonts w:cstheme="minorHAnsi"/>
          <w:bCs/>
          <w:sz w:val="24"/>
          <w:szCs w:val="24"/>
        </w:rPr>
        <w:t xml:space="preserve">send </w:t>
      </w:r>
      <w:r w:rsidRPr="00426329">
        <w:rPr>
          <w:rFonts w:cstheme="minorHAnsi"/>
          <w:bCs/>
          <w:sz w:val="24"/>
          <w:szCs w:val="24"/>
        </w:rPr>
        <w:t xml:space="preserve">this form (duly </w:t>
      </w:r>
      <w:r w:rsidR="00452B55">
        <w:rPr>
          <w:rFonts w:cstheme="minorHAnsi"/>
          <w:bCs/>
          <w:sz w:val="24"/>
          <w:szCs w:val="24"/>
        </w:rPr>
        <w:t xml:space="preserve">filled and </w:t>
      </w:r>
      <w:r w:rsidRPr="00426329">
        <w:rPr>
          <w:rFonts w:cstheme="minorHAnsi"/>
          <w:bCs/>
          <w:sz w:val="24"/>
          <w:szCs w:val="24"/>
        </w:rPr>
        <w:t xml:space="preserve">signed) with </w:t>
      </w:r>
      <w:r w:rsidR="00026A56">
        <w:rPr>
          <w:rFonts w:cstheme="minorHAnsi"/>
          <w:bCs/>
          <w:sz w:val="24"/>
          <w:szCs w:val="24"/>
        </w:rPr>
        <w:t>required a</w:t>
      </w:r>
      <w:r w:rsidRPr="00426329">
        <w:rPr>
          <w:rFonts w:cstheme="minorHAnsi"/>
          <w:bCs/>
          <w:sz w:val="24"/>
          <w:szCs w:val="24"/>
        </w:rPr>
        <w:t>nnexure</w:t>
      </w:r>
      <w:r w:rsidR="00026A56">
        <w:rPr>
          <w:rFonts w:cstheme="minorHAnsi"/>
          <w:bCs/>
          <w:sz w:val="24"/>
          <w:szCs w:val="24"/>
        </w:rPr>
        <w:t>s</w:t>
      </w:r>
      <w:r w:rsidRPr="00426329">
        <w:rPr>
          <w:rFonts w:cstheme="minorHAnsi"/>
          <w:bCs/>
          <w:sz w:val="24"/>
          <w:szCs w:val="24"/>
        </w:rPr>
        <w:t xml:space="preserve"> to </w:t>
      </w:r>
      <w:hyperlink r:id="rId14" w:history="1">
        <w:r w:rsidR="00026A56" w:rsidRPr="004041D4">
          <w:rPr>
            <w:rStyle w:val="Hyperlink"/>
            <w:rFonts w:cstheme="minorHAnsi"/>
            <w:bCs/>
            <w:sz w:val="24"/>
            <w:szCs w:val="24"/>
          </w:rPr>
          <w:t>icichennaicentre@gmail.com</w:t>
        </w:r>
      </w:hyperlink>
      <w:r w:rsidRPr="00426329">
        <w:rPr>
          <w:rFonts w:cstheme="minorHAnsi"/>
          <w:bCs/>
          <w:sz w:val="24"/>
          <w:szCs w:val="24"/>
        </w:rPr>
        <w:t xml:space="preserve"> on or before the last date.</w:t>
      </w:r>
    </w:p>
    <w:sectPr w:rsidR="00EA27F7" w:rsidRPr="00426329" w:rsidSect="00AD402F">
      <w:pgSz w:w="11906" w:h="16838" w:code="9"/>
      <w:pgMar w:top="72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91B643" w14:textId="77777777" w:rsidR="00DE34B7" w:rsidRDefault="00DE34B7" w:rsidP="00E96E2F">
      <w:pPr>
        <w:spacing w:after="0" w:line="240" w:lineRule="auto"/>
      </w:pPr>
      <w:r>
        <w:separator/>
      </w:r>
    </w:p>
  </w:endnote>
  <w:endnote w:type="continuationSeparator" w:id="0">
    <w:p w14:paraId="1E5FC854" w14:textId="77777777" w:rsidR="00DE34B7" w:rsidRDefault="00DE34B7" w:rsidP="00E96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5DEA24" w14:textId="77777777" w:rsidR="00DE34B7" w:rsidRDefault="00DE34B7" w:rsidP="00E96E2F">
      <w:pPr>
        <w:spacing w:after="0" w:line="240" w:lineRule="auto"/>
      </w:pPr>
      <w:r>
        <w:separator/>
      </w:r>
    </w:p>
  </w:footnote>
  <w:footnote w:type="continuationSeparator" w:id="0">
    <w:p w14:paraId="79BD48FC" w14:textId="77777777" w:rsidR="00DE34B7" w:rsidRDefault="00DE34B7" w:rsidP="00E96E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BE5AC4"/>
    <w:multiLevelType w:val="hybridMultilevel"/>
    <w:tmpl w:val="AEC430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3A50970"/>
    <w:multiLevelType w:val="multilevel"/>
    <w:tmpl w:val="BC72077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35D4325C"/>
    <w:multiLevelType w:val="hybridMultilevel"/>
    <w:tmpl w:val="6C64A5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B9F7A13"/>
    <w:multiLevelType w:val="hybridMultilevel"/>
    <w:tmpl w:val="FB2C7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4A56F6"/>
    <w:multiLevelType w:val="hybridMultilevel"/>
    <w:tmpl w:val="DAC8A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TCzMDA0tjQGMpR0lIJTi4sz8/NACkxqAccNi20sAAAA"/>
  </w:docVars>
  <w:rsids>
    <w:rsidRoot w:val="006251E0"/>
    <w:rsid w:val="00005863"/>
    <w:rsid w:val="00022F5B"/>
    <w:rsid w:val="00026A56"/>
    <w:rsid w:val="00030EFC"/>
    <w:rsid w:val="00052B00"/>
    <w:rsid w:val="000735E5"/>
    <w:rsid w:val="0009393D"/>
    <w:rsid w:val="000A4A79"/>
    <w:rsid w:val="000C2249"/>
    <w:rsid w:val="00111779"/>
    <w:rsid w:val="00130B7A"/>
    <w:rsid w:val="001D3FC8"/>
    <w:rsid w:val="001E3000"/>
    <w:rsid w:val="002418FA"/>
    <w:rsid w:val="0025214A"/>
    <w:rsid w:val="002533FA"/>
    <w:rsid w:val="002630DE"/>
    <w:rsid w:val="0027188B"/>
    <w:rsid w:val="0028678E"/>
    <w:rsid w:val="00292886"/>
    <w:rsid w:val="002B0B6B"/>
    <w:rsid w:val="002D7D37"/>
    <w:rsid w:val="00301E10"/>
    <w:rsid w:val="00312154"/>
    <w:rsid w:val="00327F44"/>
    <w:rsid w:val="003679C6"/>
    <w:rsid w:val="00387AF0"/>
    <w:rsid w:val="003B29C4"/>
    <w:rsid w:val="003C2CEB"/>
    <w:rsid w:val="00422FF6"/>
    <w:rsid w:val="00425387"/>
    <w:rsid w:val="00426329"/>
    <w:rsid w:val="004373CC"/>
    <w:rsid w:val="00451F85"/>
    <w:rsid w:val="00452B55"/>
    <w:rsid w:val="00460FEB"/>
    <w:rsid w:val="0047409E"/>
    <w:rsid w:val="00477341"/>
    <w:rsid w:val="00495F70"/>
    <w:rsid w:val="00530105"/>
    <w:rsid w:val="00546139"/>
    <w:rsid w:val="00557900"/>
    <w:rsid w:val="00597CEF"/>
    <w:rsid w:val="005A0D7C"/>
    <w:rsid w:val="005C41F0"/>
    <w:rsid w:val="005C5E78"/>
    <w:rsid w:val="00600F24"/>
    <w:rsid w:val="006251E0"/>
    <w:rsid w:val="00625AFA"/>
    <w:rsid w:val="0068558B"/>
    <w:rsid w:val="006B09C7"/>
    <w:rsid w:val="006F1E55"/>
    <w:rsid w:val="007074E8"/>
    <w:rsid w:val="0074285A"/>
    <w:rsid w:val="0076696D"/>
    <w:rsid w:val="00773106"/>
    <w:rsid w:val="0079591C"/>
    <w:rsid w:val="007A0E35"/>
    <w:rsid w:val="007E177A"/>
    <w:rsid w:val="00845DFB"/>
    <w:rsid w:val="008958BA"/>
    <w:rsid w:val="008A412F"/>
    <w:rsid w:val="00925776"/>
    <w:rsid w:val="009844C9"/>
    <w:rsid w:val="009A59DD"/>
    <w:rsid w:val="009B531C"/>
    <w:rsid w:val="009E1B54"/>
    <w:rsid w:val="00A4569C"/>
    <w:rsid w:val="00A7609F"/>
    <w:rsid w:val="00AD402F"/>
    <w:rsid w:val="00B11303"/>
    <w:rsid w:val="00B25710"/>
    <w:rsid w:val="00B53907"/>
    <w:rsid w:val="00B7612C"/>
    <w:rsid w:val="00BC6070"/>
    <w:rsid w:val="00BD231F"/>
    <w:rsid w:val="00BD38AF"/>
    <w:rsid w:val="00BF1B24"/>
    <w:rsid w:val="00CE17A9"/>
    <w:rsid w:val="00D17E7D"/>
    <w:rsid w:val="00D226B0"/>
    <w:rsid w:val="00D458E0"/>
    <w:rsid w:val="00D64F8E"/>
    <w:rsid w:val="00D75159"/>
    <w:rsid w:val="00D84E02"/>
    <w:rsid w:val="00DA3C73"/>
    <w:rsid w:val="00DE34B7"/>
    <w:rsid w:val="00DF5E4D"/>
    <w:rsid w:val="00E74B51"/>
    <w:rsid w:val="00E842A0"/>
    <w:rsid w:val="00E96E2F"/>
    <w:rsid w:val="00EA27F7"/>
    <w:rsid w:val="00ED48F4"/>
    <w:rsid w:val="00EF0772"/>
    <w:rsid w:val="00F012BB"/>
    <w:rsid w:val="00F12810"/>
    <w:rsid w:val="00F702F7"/>
    <w:rsid w:val="00F73ECE"/>
    <w:rsid w:val="00FF5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797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6E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E2F"/>
  </w:style>
  <w:style w:type="paragraph" w:styleId="Footer">
    <w:name w:val="footer"/>
    <w:basedOn w:val="Normal"/>
    <w:link w:val="FooterChar"/>
    <w:uiPriority w:val="99"/>
    <w:unhideWhenUsed/>
    <w:rsid w:val="00E96E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E2F"/>
  </w:style>
  <w:style w:type="paragraph" w:styleId="ListParagraph">
    <w:name w:val="List Paragraph"/>
    <w:basedOn w:val="Normal"/>
    <w:uiPriority w:val="34"/>
    <w:qFormat/>
    <w:rsid w:val="00460FEB"/>
    <w:pPr>
      <w:ind w:left="720"/>
      <w:contextualSpacing/>
    </w:pPr>
  </w:style>
  <w:style w:type="paragraph" w:customStyle="1" w:styleId="Default">
    <w:name w:val="Default"/>
    <w:rsid w:val="0000586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0E3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0E3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6E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E2F"/>
  </w:style>
  <w:style w:type="paragraph" w:styleId="Footer">
    <w:name w:val="footer"/>
    <w:basedOn w:val="Normal"/>
    <w:link w:val="FooterChar"/>
    <w:uiPriority w:val="99"/>
    <w:unhideWhenUsed/>
    <w:rsid w:val="00E96E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E2F"/>
  </w:style>
  <w:style w:type="paragraph" w:styleId="ListParagraph">
    <w:name w:val="List Paragraph"/>
    <w:basedOn w:val="Normal"/>
    <w:uiPriority w:val="34"/>
    <w:qFormat/>
    <w:rsid w:val="00460FEB"/>
    <w:pPr>
      <w:ind w:left="720"/>
      <w:contextualSpacing/>
    </w:pPr>
  </w:style>
  <w:style w:type="paragraph" w:customStyle="1" w:styleId="Default">
    <w:name w:val="Default"/>
    <w:rsid w:val="0000586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0E3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0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icichennaicentr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9E14F937C014B8CE4F48443E19223" ma:contentTypeVersion="13" ma:contentTypeDescription="Create a new document." ma:contentTypeScope="" ma:versionID="70779c364a87145f2660fb0672fb57db">
  <xsd:schema xmlns:xsd="http://www.w3.org/2001/XMLSchema" xmlns:xs="http://www.w3.org/2001/XMLSchema" xmlns:p="http://schemas.microsoft.com/office/2006/metadata/properties" xmlns:ns3="8771582b-8f4f-4c6e-90f4-5c916fff187c" xmlns:ns4="0eae3475-456b-44a6-a0b5-120b1253b896" targetNamespace="http://schemas.microsoft.com/office/2006/metadata/properties" ma:root="true" ma:fieldsID="e105d2494622dd49dd733632f7108522" ns3:_="" ns4:_="">
    <xsd:import namespace="8771582b-8f4f-4c6e-90f4-5c916fff187c"/>
    <xsd:import namespace="0eae3475-456b-44a6-a0b5-120b1253b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1582b-8f4f-4c6e-90f4-5c916fff18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e3475-456b-44a6-a0b5-120b1253b8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CA5364-B61A-4239-8DDB-1E778DC830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6609C7-3004-4799-BCFF-F9F144757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1582b-8f4f-4c6e-90f4-5c916fff187c"/>
    <ds:schemaRef ds:uri="0eae3475-456b-44a6-a0b5-120b1253b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341393-52DB-47CE-95A6-9D83F79287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D60B93-5D70-4F9F-B3F3-51E0A96EE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j Print House</Company>
  <LinksUpToDate>false</LinksUpToDate>
  <CharactersWithSpaces>17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 Print</dc:creator>
  <cp:keywords/>
  <dc:description/>
  <cp:lastModifiedBy>admin</cp:lastModifiedBy>
  <cp:revision>20</cp:revision>
  <dcterms:created xsi:type="dcterms:W3CDTF">2020-06-26T10:25:00Z</dcterms:created>
  <dcterms:modified xsi:type="dcterms:W3CDTF">2020-09-16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576211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D7.1.5</vt:lpwstr>
  </property>
  <property fmtid="{D5CDD505-2E9C-101B-9397-08002B2CF9AE}" pid="5" name="ContentTypeId">
    <vt:lpwstr>0x0101007E69E14F937C014B8CE4F48443E19223</vt:lpwstr>
  </property>
</Properties>
</file>